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F6A46" w14:textId="78A24CA3" w:rsidR="007D6575" w:rsidRDefault="00393632" w:rsidP="00393632">
      <w:r>
        <w:t xml:space="preserve">Pentest </w:t>
      </w:r>
      <w:r w:rsidR="0052471D">
        <w:t>(my-</w:t>
      </w:r>
      <w:proofErr w:type="gramStart"/>
      <w:r w:rsidR="0052471D">
        <w:t>first-playbook</w:t>
      </w:r>
      <w:proofErr w:type="gramEnd"/>
      <w:r w:rsidR="0052471D">
        <w:t>)</w:t>
      </w:r>
      <w:r w:rsidR="00BE2203" w:rsidRPr="00BE2203">
        <w:t xml:space="preserve">                                 </w:t>
      </w:r>
    </w:p>
    <w:p w14:paraId="60CDA5B2" w14:textId="4C5A8357" w:rsidR="0052471D" w:rsidRDefault="0052471D" w:rsidP="00393632"/>
    <w:p w14:paraId="7E16A504" w14:textId="77777777" w:rsidR="0052471D" w:rsidRDefault="0052471D" w:rsidP="0052471D">
      <w:r>
        <w:t>---</w:t>
      </w:r>
    </w:p>
    <w:p w14:paraId="04F888F8" w14:textId="6F19C312" w:rsidR="0052471D" w:rsidRDefault="0052471D" w:rsidP="0052471D">
      <w:r>
        <w:t xml:space="preserve"> </w:t>
      </w:r>
      <w:r w:rsidR="00A251CC">
        <w:t xml:space="preserve"> </w:t>
      </w:r>
      <w:r>
        <w:t xml:space="preserve"> - name: Config Web VM with Docker</w:t>
      </w:r>
      <w:r w:rsidR="00A251CC">
        <w:br/>
        <w:t xml:space="preserve"> </w:t>
      </w:r>
      <w:r>
        <w:t xml:space="preserve">    hosts: webservers</w:t>
      </w:r>
      <w:r w:rsidR="00A251CC">
        <w:br/>
        <w:t xml:space="preserve"> </w:t>
      </w:r>
      <w:r>
        <w:t xml:space="preserve">    </w:t>
      </w:r>
      <w:proofErr w:type="gramStart"/>
      <w:r>
        <w:t>become:</w:t>
      </w:r>
      <w:proofErr w:type="gramEnd"/>
      <w:r>
        <w:t xml:space="preserve"> true</w:t>
      </w:r>
      <w:r w:rsidR="00A251CC">
        <w:br/>
        <w:t xml:space="preserve"> </w:t>
      </w:r>
      <w:r>
        <w:t xml:space="preserve">    tasks:</w:t>
      </w:r>
    </w:p>
    <w:p w14:paraId="4B9597C9" w14:textId="6B5DE027" w:rsidR="0052471D" w:rsidRDefault="00A251CC" w:rsidP="0052471D">
      <w:r>
        <w:t xml:space="preserve"> </w:t>
      </w:r>
      <w:r w:rsidR="0052471D">
        <w:t xml:space="preserve">    - name: docker.io</w:t>
      </w:r>
      <w:r>
        <w:br/>
        <w:t xml:space="preserve"> </w:t>
      </w:r>
      <w:r w:rsidR="0052471D">
        <w:t xml:space="preserve">      apt:</w:t>
      </w:r>
      <w:r>
        <w:br/>
        <w:t xml:space="preserve">  </w:t>
      </w:r>
      <w:r w:rsidR="0052471D">
        <w:t xml:space="preserve">       </w:t>
      </w:r>
      <w:proofErr w:type="spellStart"/>
      <w:r w:rsidR="0052471D">
        <w:t>force_apt_</w:t>
      </w:r>
      <w:proofErr w:type="gramStart"/>
      <w:r w:rsidR="0052471D">
        <w:t>get</w:t>
      </w:r>
      <w:proofErr w:type="spellEnd"/>
      <w:r w:rsidR="0052471D">
        <w:t>:</w:t>
      </w:r>
      <w:proofErr w:type="gramEnd"/>
      <w:r w:rsidR="0052471D">
        <w:t xml:space="preserve"> yes</w:t>
      </w:r>
      <w:r>
        <w:br/>
        <w:t xml:space="preserve">  </w:t>
      </w:r>
      <w:r w:rsidR="0052471D">
        <w:t xml:space="preserve">       name: docker.io</w:t>
      </w:r>
      <w:r>
        <w:br/>
        <w:t xml:space="preserve">  </w:t>
      </w:r>
      <w:r w:rsidR="0052471D">
        <w:t xml:space="preserve">       state: present</w:t>
      </w:r>
    </w:p>
    <w:p w14:paraId="44ECC4B9" w14:textId="77777777" w:rsidR="0052471D" w:rsidRDefault="0052471D" w:rsidP="0052471D"/>
    <w:p w14:paraId="5308DC93" w14:textId="6E00AF46" w:rsidR="0052471D" w:rsidRDefault="0052471D" w:rsidP="0052471D">
      <w:r>
        <w:t xml:space="preserve">  </w:t>
      </w:r>
      <w:r w:rsidR="00A251CC">
        <w:t xml:space="preserve"> </w:t>
      </w:r>
      <w:r>
        <w:t xml:space="preserve">  - name: Install pip</w:t>
      </w:r>
      <w:r w:rsidR="00A251CC">
        <w:br/>
        <w:t xml:space="preserve"> </w:t>
      </w:r>
      <w:r>
        <w:t xml:space="preserve">      apt:</w:t>
      </w:r>
      <w:r w:rsidR="00A251CC">
        <w:br/>
        <w:t xml:space="preserve">  </w:t>
      </w:r>
      <w:r>
        <w:t xml:space="preserve">       </w:t>
      </w:r>
      <w:proofErr w:type="spellStart"/>
      <w:r>
        <w:t>force_apt_</w:t>
      </w:r>
      <w:proofErr w:type="gramStart"/>
      <w:r>
        <w:t>get</w:t>
      </w:r>
      <w:proofErr w:type="spellEnd"/>
      <w:r>
        <w:t>:</w:t>
      </w:r>
      <w:proofErr w:type="gramEnd"/>
      <w:r>
        <w:t xml:space="preserve"> yes</w:t>
      </w:r>
      <w:r w:rsidR="00A251CC">
        <w:br/>
        <w:t xml:space="preserve">  </w:t>
      </w:r>
      <w:r>
        <w:t xml:space="preserve">       name: python-pip</w:t>
      </w:r>
      <w:r w:rsidR="00A251CC">
        <w:br/>
        <w:t xml:space="preserve">  </w:t>
      </w:r>
      <w:r>
        <w:t xml:space="preserve">       state: present</w:t>
      </w:r>
    </w:p>
    <w:p w14:paraId="0EFBC8D5" w14:textId="36F3A8BD" w:rsidR="0052471D" w:rsidRDefault="00A251CC" w:rsidP="0052471D">
      <w:r>
        <w:t xml:space="preserve"> </w:t>
      </w:r>
      <w:r w:rsidR="0052471D">
        <w:t xml:space="preserve">    - name: Install Docker python module</w:t>
      </w:r>
      <w:r>
        <w:br/>
        <w:t xml:space="preserve"> </w:t>
      </w:r>
      <w:r w:rsidR="0052471D">
        <w:t xml:space="preserve">      pip:</w:t>
      </w:r>
      <w:r>
        <w:br/>
        <w:t xml:space="preserve">  </w:t>
      </w:r>
      <w:r w:rsidR="0052471D">
        <w:t xml:space="preserve">       name: docker</w:t>
      </w:r>
      <w:r>
        <w:br/>
        <w:t xml:space="preserve">  </w:t>
      </w:r>
      <w:r w:rsidR="0052471D">
        <w:t xml:space="preserve">       state: present</w:t>
      </w:r>
    </w:p>
    <w:p w14:paraId="476D8D1A" w14:textId="4039E48D" w:rsidR="0052471D" w:rsidRDefault="00A251CC" w:rsidP="0052471D">
      <w:r>
        <w:t xml:space="preserve"> </w:t>
      </w:r>
      <w:r w:rsidR="0052471D">
        <w:t xml:space="preserve">    - name: download and launch a docker web container</w:t>
      </w:r>
      <w:r>
        <w:br/>
        <w:t xml:space="preserve"> </w:t>
      </w:r>
      <w:r w:rsidR="0052471D">
        <w:t xml:space="preserve">      </w:t>
      </w:r>
      <w:proofErr w:type="spellStart"/>
      <w:r w:rsidR="0052471D">
        <w:t>docker_container</w:t>
      </w:r>
      <w:proofErr w:type="spellEnd"/>
      <w:r w:rsidR="0052471D">
        <w:t>:</w:t>
      </w:r>
      <w:r>
        <w:br/>
        <w:t xml:space="preserve">   </w:t>
      </w:r>
      <w:r w:rsidR="0052471D">
        <w:t xml:space="preserve">        name: </w:t>
      </w:r>
      <w:proofErr w:type="spellStart"/>
      <w:r w:rsidR="0052471D">
        <w:t>dvwa</w:t>
      </w:r>
      <w:proofErr w:type="spellEnd"/>
      <w:r>
        <w:br/>
        <w:t xml:space="preserve">   </w:t>
      </w:r>
      <w:r w:rsidR="0052471D">
        <w:t xml:space="preserve">        image: </w:t>
      </w:r>
      <w:proofErr w:type="spellStart"/>
      <w:r w:rsidR="0052471D">
        <w:t>cyberxsecurity</w:t>
      </w:r>
      <w:proofErr w:type="spellEnd"/>
      <w:r w:rsidR="0052471D">
        <w:t>/</w:t>
      </w:r>
      <w:proofErr w:type="spellStart"/>
      <w:r w:rsidR="0052471D">
        <w:t>dvwa</w:t>
      </w:r>
      <w:proofErr w:type="spellEnd"/>
      <w:r>
        <w:br/>
        <w:t xml:space="preserve">   </w:t>
      </w:r>
      <w:r w:rsidR="0052471D">
        <w:t xml:space="preserve">        state: started</w:t>
      </w:r>
      <w:r>
        <w:br/>
        <w:t xml:space="preserve">   </w:t>
      </w:r>
      <w:r w:rsidR="0052471D">
        <w:t xml:space="preserve">        published_ports: 80:80</w:t>
      </w:r>
    </w:p>
    <w:sectPr w:rsidR="00524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sgRiMwNjQ2MTcyUdpeDU4uLM/DyQAsNaAHY2zJksAAAA"/>
  </w:docVars>
  <w:rsids>
    <w:rsidRoot w:val="00BE2203"/>
    <w:rsid w:val="001B3970"/>
    <w:rsid w:val="001E22AD"/>
    <w:rsid w:val="00393632"/>
    <w:rsid w:val="0052471D"/>
    <w:rsid w:val="007D6575"/>
    <w:rsid w:val="00A251CC"/>
    <w:rsid w:val="00BE2203"/>
    <w:rsid w:val="00CA2951"/>
    <w:rsid w:val="00E20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48688"/>
  <w15:chartTrackingRefBased/>
  <w15:docId w15:val="{07E908D7-B1FA-499B-9EA7-809D514F9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pencer</dc:creator>
  <cp:keywords/>
  <dc:description/>
  <cp:lastModifiedBy>Melanie Spencer</cp:lastModifiedBy>
  <cp:revision>1</cp:revision>
  <dcterms:created xsi:type="dcterms:W3CDTF">2020-06-14T17:34:00Z</dcterms:created>
  <dcterms:modified xsi:type="dcterms:W3CDTF">2020-06-14T23:15:00Z</dcterms:modified>
</cp:coreProperties>
</file>